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14:paraId="54BF7FBE" w14:textId="77777777" w:rsidTr="001838E5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</w:tcPr>
          <w:p w14:paraId="09A68817" w14:textId="48AC3108" w:rsidR="007F052A" w:rsidRPr="00DD3EAE" w:rsidRDefault="00DD3EAE" w:rsidP="007B21AE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D3EAE">
              <w:rPr>
                <w:rFonts w:ascii="Times New Roman" w:hAnsi="Times New Roman" w:cs="Times New Roman"/>
                <w:sz w:val="20"/>
                <w:szCs w:val="20"/>
              </w:rPr>
              <w:t>Навчитись застосовувати алгоритми пошуку найкоротших шляхів та застосовувати їх в телекомунікаційних мережах.</w:t>
            </w:r>
          </w:p>
        </w:tc>
      </w:tr>
      <w:tr w:rsidR="005562EC" w:rsidRPr="007F052A" w14:paraId="1B3D82A5" w14:textId="77777777" w:rsidTr="001838E5">
        <w:trPr>
          <w:trHeight w:val="9328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</w:tcPr>
          <w:p w14:paraId="61B3D083" w14:textId="77777777" w:rsidR="00631A8B" w:rsidRPr="00631A8B" w:rsidRDefault="00631A8B" w:rsidP="00631A8B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31A8B">
              <w:rPr>
                <w:rFonts w:ascii="Times New Roman" w:hAnsi="Times New Roman" w:cs="Times New Roman"/>
                <w:sz w:val="20"/>
                <w:szCs w:val="20"/>
              </w:rPr>
              <w:t xml:space="preserve">За допомогою лабораторного макету побудувати випадковий неорієнтований зважений граф з V=6 та E=10 та побудувати дерево шляхів з вершини N за алгоритмом </w:t>
            </w:r>
            <w:proofErr w:type="spellStart"/>
            <w:r w:rsidRPr="00631A8B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631A8B">
              <w:rPr>
                <w:rFonts w:ascii="Times New Roman" w:hAnsi="Times New Roman" w:cs="Times New Roman"/>
                <w:sz w:val="20"/>
                <w:szCs w:val="20"/>
              </w:rPr>
              <w:t>;</w:t>
            </w:r>
          </w:p>
          <w:p w14:paraId="3B4F3BAC" w14:textId="69B0FACA" w:rsidR="00A96F13" w:rsidRPr="00657476" w:rsidRDefault="00A96F13" w:rsidP="00892E53">
            <w:pPr>
              <w:jc w:val="both"/>
              <w:rPr>
                <w:noProof/>
                <w:lang w:val="ru-RU"/>
              </w:rPr>
            </w:pPr>
          </w:p>
          <w:p w14:paraId="057CCA7D" w14:textId="0F2937D2" w:rsidR="00F110BE" w:rsidRDefault="00A96F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noProof/>
                <w:lang w:eastAsia="uk-UA"/>
              </w:rPr>
              <w:drawing>
                <wp:inline distT="0" distB="0" distL="0" distR="0" wp14:anchorId="687382DC" wp14:editId="6DA3512C">
                  <wp:extent cx="2567940" cy="1972441"/>
                  <wp:effectExtent l="0" t="0" r="3810" b="889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t="8230"/>
                          <a:stretch/>
                        </pic:blipFill>
                        <pic:spPr bwMode="auto">
                          <a:xfrm>
                            <a:off x="0" y="0"/>
                            <a:ext cx="2583378" cy="198429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E9C3A7B" w14:textId="77777777" w:rsidR="00A96F13" w:rsidRDefault="00A96F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6F13">
              <w:rPr>
                <w:rFonts w:ascii="Times New Roman" w:hAnsi="Times New Roman" w:cs="Times New Roman"/>
                <w:sz w:val="20"/>
                <w:szCs w:val="20"/>
              </w:rPr>
              <w:t xml:space="preserve">Згідно з алгоритмом </w:t>
            </w:r>
            <w:proofErr w:type="spellStart"/>
            <w:r w:rsidRPr="00A96F13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A96F13">
              <w:rPr>
                <w:rFonts w:ascii="Times New Roman" w:hAnsi="Times New Roman" w:cs="Times New Roman"/>
                <w:sz w:val="20"/>
                <w:szCs w:val="20"/>
              </w:rPr>
              <w:t xml:space="preserve"> найкоротший шлях від вершини 1 до вершини 6</w:t>
            </w:r>
          </w:p>
          <w:p w14:paraId="4692F806" w14:textId="473BF7C5" w:rsidR="00F110BE" w:rsidRPr="00FA1D13" w:rsidRDefault="00F110BE" w:rsidP="00CD7D50">
            <w:pPr>
              <w:pStyle w:val="a8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tbl>
            <w:tblPr>
              <w:tblStyle w:val="a7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963"/>
              <w:gridCol w:w="1165"/>
              <w:gridCol w:w="1225"/>
              <w:gridCol w:w="1278"/>
              <w:gridCol w:w="1274"/>
              <w:gridCol w:w="1275"/>
            </w:tblGrid>
            <w:tr w:rsidR="00A96F13" w14:paraId="03F5877A" w14:textId="77777777" w:rsidTr="00A96F1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643CCDE3" w14:textId="5CB82475" w:rsidR="00A96F13" w:rsidRP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165" w:type="dxa"/>
                </w:tcPr>
                <w:p w14:paraId="124A94D2" w14:textId="56C1D854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25" w:type="dxa"/>
                </w:tcPr>
                <w:p w14:paraId="0A8F492D" w14:textId="1A2E6D23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278" w:type="dxa"/>
                </w:tcPr>
                <w:p w14:paraId="4D9427DD" w14:textId="021D9F80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14:paraId="6D4EF614" w14:textId="6C9175C2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40BF96F5" w14:textId="235F7602" w:rsidR="00A96F13" w:rsidRP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6</w:t>
                  </w:r>
                </w:p>
              </w:tc>
            </w:tr>
            <w:tr w:rsidR="00A96F13" w14:paraId="00FF41B8" w14:textId="77777777" w:rsidTr="00A96F1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67970F6F" w14:textId="7576E47B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2938026C" w14:textId="1A3BDC00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25" w:type="dxa"/>
                </w:tcPr>
                <w:p w14:paraId="64C1AEB1" w14:textId="0573B7C2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8" w:type="dxa"/>
                </w:tcPr>
                <w:p w14:paraId="7557A4BF" w14:textId="435D331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4" w:type="dxa"/>
                </w:tcPr>
                <w:p w14:paraId="3E583B88" w14:textId="697DDA3C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59F0ABE4" w14:textId="18B42ADB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A96F13" w14:paraId="2CA38DF4" w14:textId="77777777" w:rsidTr="00A96F1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6D0E750D" w14:textId="6D2845BB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5EAD6C95" w14:textId="5F25AB2C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25" w:type="dxa"/>
                </w:tcPr>
                <w:p w14:paraId="3E2B6985" w14:textId="6F3624E8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8" w:type="dxa"/>
                </w:tcPr>
                <w:p w14:paraId="227BE18B" w14:textId="7088AA0E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14:paraId="05885D41" w14:textId="1C2A2AAF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5B6E2C3A" w14:textId="52DCDEA3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A96F13" w14:paraId="30368C80" w14:textId="77777777" w:rsidTr="00A96F1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4F3DA44A" w14:textId="3D080B4C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0AD495F5" w14:textId="4324A0B5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25" w:type="dxa"/>
                </w:tcPr>
                <w:p w14:paraId="1889A123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14:paraId="72F779FA" w14:textId="45F0CE6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14:paraId="1B0F69DA" w14:textId="4C31DB0F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1275" w:type="dxa"/>
                </w:tcPr>
                <w:p w14:paraId="395C97C1" w14:textId="3009564D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A96F13" w14:paraId="46536F3F" w14:textId="77777777" w:rsidTr="00A96F1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2C5F456A" w14:textId="78A63FE4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5DF6CF12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25" w:type="dxa"/>
                </w:tcPr>
                <w:p w14:paraId="6072BE07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14:paraId="2CF1003D" w14:textId="422B0DE0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4" w:type="dxa"/>
                </w:tcPr>
                <w:p w14:paraId="34A2FB01" w14:textId="0CD3AFBB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.5</w:t>
                  </w:r>
                </w:p>
              </w:tc>
              <w:tc>
                <w:tcPr>
                  <w:tcW w:w="1275" w:type="dxa"/>
                </w:tcPr>
                <w:p w14:paraId="6B841CD8" w14:textId="714098BE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A96F13" w14:paraId="6FBBA947" w14:textId="77777777" w:rsidTr="00A96F1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734407AF" w14:textId="1CEE1381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13E7A768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25" w:type="dxa"/>
                </w:tcPr>
                <w:p w14:paraId="390E0ABC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14:paraId="6ABEB2D9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4" w:type="dxa"/>
                </w:tcPr>
                <w:p w14:paraId="30E025E5" w14:textId="19FC98A1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.5</w:t>
                  </w:r>
                </w:p>
              </w:tc>
              <w:tc>
                <w:tcPr>
                  <w:tcW w:w="1275" w:type="dxa"/>
                </w:tcPr>
                <w:p w14:paraId="221A8DB9" w14:textId="5630A9E2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A96F13" w14:paraId="1DC6FA23" w14:textId="77777777" w:rsidTr="00A96F13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5CF921C6" w14:textId="746EF122" w:rsidR="00A96F13" w:rsidRDefault="00A96F13" w:rsidP="00892E5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165" w:type="dxa"/>
                </w:tcPr>
                <w:p w14:paraId="5C91864A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25" w:type="dxa"/>
                </w:tcPr>
                <w:p w14:paraId="55D9AB29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8" w:type="dxa"/>
                </w:tcPr>
                <w:p w14:paraId="1A881B6A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4" w:type="dxa"/>
                </w:tcPr>
                <w:p w14:paraId="72906AFA" w14:textId="77777777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275" w:type="dxa"/>
                </w:tcPr>
                <w:p w14:paraId="2964DEE0" w14:textId="23F21C7E" w:rsidR="00A96F13" w:rsidRDefault="00A96F13" w:rsidP="00A96F13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</w:tbl>
          <w:p w14:paraId="01E8D342" w14:textId="5BFD2ABF" w:rsidR="00892E53" w:rsidRPr="00844E00" w:rsidRDefault="00892E5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D0498A1" w14:textId="77777777" w:rsidR="00A96F13" w:rsidRPr="00A96F13" w:rsidRDefault="00A96F13" w:rsidP="00A96F1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A96F13">
              <w:rPr>
                <w:rFonts w:ascii="Times New Roman" w:hAnsi="Times New Roman" w:cs="Times New Roman"/>
                <w:sz w:val="20"/>
                <w:szCs w:val="20"/>
              </w:rPr>
              <w:t>Отже, найкоротший маршрут буде через вершини 1-3-6 з вагою 5</w:t>
            </w:r>
          </w:p>
          <w:p w14:paraId="44602571" w14:textId="77777777" w:rsidR="00A96F13" w:rsidRPr="00A96F13" w:rsidRDefault="00A96F13" w:rsidP="00A96F1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FA5D4D7" w14:textId="77777777" w:rsid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2)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</w:t>
            </w:r>
            <w:r w:rsidR="00A96F13" w:rsidRPr="00425504">
              <w:rPr>
                <w:rFonts w:ascii="Times New Roman" w:hAnsi="Times New Roman" w:cs="Times New Roman"/>
                <w:sz w:val="20"/>
                <w:szCs w:val="20"/>
              </w:rPr>
              <w:t xml:space="preserve">Для того ж графа побудувати дерево шляхів з вершини N за алгоритмом </w:t>
            </w:r>
            <w:proofErr w:type="spellStart"/>
            <w:r w:rsidR="00A96F13" w:rsidRPr="00425504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="00A96F13" w:rsidRPr="00425504">
              <w:rPr>
                <w:rFonts w:ascii="Times New Roman" w:hAnsi="Times New Roman" w:cs="Times New Roman"/>
                <w:sz w:val="20"/>
                <w:szCs w:val="20"/>
              </w:rPr>
              <w:t>-Форда;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</w:r>
            <w:r>
              <w:rPr>
                <w:noProof/>
                <w:lang w:eastAsia="uk-UA"/>
              </w:rPr>
              <w:drawing>
                <wp:inline distT="0" distB="0" distL="0" distR="0" wp14:anchorId="510FE350" wp14:editId="252B5341">
                  <wp:extent cx="2522220" cy="1937324"/>
                  <wp:effectExtent l="0" t="0" r="0" b="6350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t="8230"/>
                          <a:stretch/>
                        </pic:blipFill>
                        <pic:spPr bwMode="auto">
                          <a:xfrm>
                            <a:off x="0" y="0"/>
                            <a:ext cx="2538762" cy="19500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25B22DB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 xml:space="preserve">Згідно з алгоритмом </w:t>
            </w:r>
            <w:proofErr w:type="spellStart"/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-Форда найкоротший шлях від вершини 1 до вершини 6</w:t>
            </w:r>
          </w:p>
          <w:p w14:paraId="1D54F391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1,V2)-2</w:t>
            </w:r>
          </w:p>
          <w:p w14:paraId="5F10CA81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1,V4)-4</w:t>
            </w:r>
          </w:p>
          <w:p w14:paraId="2235A5FC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1,V3)-1</w:t>
            </w:r>
          </w:p>
          <w:p w14:paraId="7F2D7655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2,V5)-2.5</w:t>
            </w:r>
          </w:p>
          <w:p w14:paraId="0E218727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2,V4)-7</w:t>
            </w:r>
          </w:p>
          <w:p w14:paraId="374AA8C7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(V3,V6)-4</w:t>
            </w:r>
          </w:p>
          <w:p w14:paraId="4639AA51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3,V5)-10</w:t>
            </w:r>
          </w:p>
          <w:p w14:paraId="2D47BEF7" w14:textId="77777777" w:rsidR="00425504" w:rsidRPr="00425504" w:rsidRDefault="00425504" w:rsidP="00425504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>(V4,V6)-5</w:t>
            </w:r>
          </w:p>
          <w:p w14:paraId="0DDBD71F" w14:textId="74EA170A" w:rsidR="00425504" w:rsidRPr="00425504" w:rsidRDefault="00425504" w:rsidP="00425504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425504">
              <w:rPr>
                <w:rFonts w:ascii="Times New Roman" w:hAnsi="Times New Roman" w:cs="Times New Roman"/>
                <w:sz w:val="20"/>
                <w:szCs w:val="20"/>
              </w:rPr>
              <w:t xml:space="preserve">              (V5,V6)-4</w:t>
            </w:r>
          </w:p>
          <w:p w14:paraId="00BF1D16" w14:textId="348757B1" w:rsidR="00FA1D13" w:rsidRPr="00FA1D13" w:rsidRDefault="00FA1D13" w:rsidP="00CD7D50">
            <w:pPr>
              <w:pStyle w:val="a8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1A08A67" w14:textId="77777777" w:rsidR="00CD7D50" w:rsidRPr="00FA1D13" w:rsidRDefault="00CD7D50" w:rsidP="00CD7D50">
            <w:pPr>
              <w:pStyle w:val="a8"/>
              <w:jc w:val="both"/>
              <w:rPr>
                <w:rFonts w:ascii="Courier New" w:hAnsi="Courier New" w:cs="Courier New"/>
                <w:sz w:val="20"/>
                <w:szCs w:val="20"/>
              </w:rPr>
            </w:pPr>
          </w:p>
          <w:tbl>
            <w:tblPr>
              <w:tblStyle w:val="a7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963"/>
              <w:gridCol w:w="1165"/>
              <w:gridCol w:w="1225"/>
              <w:gridCol w:w="1278"/>
              <w:gridCol w:w="1274"/>
              <w:gridCol w:w="1275"/>
              <w:gridCol w:w="1275"/>
            </w:tblGrid>
            <w:tr w:rsidR="00D22D48" w14:paraId="2ED56EF3" w14:textId="07B6DA58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56EA5EAB" w14:textId="215187B8" w:rsidR="00D22D48" w:rsidRPr="00657476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A</w:t>
                  </w:r>
                </w:p>
              </w:tc>
              <w:tc>
                <w:tcPr>
                  <w:tcW w:w="1165" w:type="dxa"/>
                </w:tcPr>
                <w:p w14:paraId="783EAA5F" w14:textId="7D6479B3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1</w:t>
                  </w:r>
                </w:p>
              </w:tc>
              <w:tc>
                <w:tcPr>
                  <w:tcW w:w="1225" w:type="dxa"/>
                </w:tcPr>
                <w:p w14:paraId="171B0011" w14:textId="001A8B9E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2</w:t>
                  </w:r>
                </w:p>
              </w:tc>
              <w:tc>
                <w:tcPr>
                  <w:tcW w:w="1278" w:type="dxa"/>
                </w:tcPr>
                <w:p w14:paraId="01DE41E7" w14:textId="33B2E9BC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3</w:t>
                  </w:r>
                </w:p>
              </w:tc>
              <w:tc>
                <w:tcPr>
                  <w:tcW w:w="1274" w:type="dxa"/>
                </w:tcPr>
                <w:p w14:paraId="4692F776" w14:textId="4DDCE99D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4</w:t>
                  </w:r>
                </w:p>
              </w:tc>
              <w:tc>
                <w:tcPr>
                  <w:tcW w:w="1275" w:type="dxa"/>
                </w:tcPr>
                <w:p w14:paraId="0F2C3AB8" w14:textId="33B477E9" w:rsidR="00D22D48" w:rsidRPr="00A96F13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V5</w:t>
                  </w:r>
                </w:p>
              </w:tc>
              <w:tc>
                <w:tcPr>
                  <w:tcW w:w="1275" w:type="dxa"/>
                </w:tcPr>
                <w:p w14:paraId="0CE32123" w14:textId="5AC25B1F" w:rsidR="00D22D48" w:rsidRPr="00657476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  <w:lang w:val="en-US"/>
                    </w:rPr>
                    <w:t>V</w:t>
                  </w:r>
                  <w:r w:rsidRPr="00657476">
                    <w:rPr>
                      <w:rFonts w:ascii="Courier New" w:hAnsi="Courier New" w:cs="Courier New"/>
                      <w:sz w:val="20"/>
                      <w:szCs w:val="20"/>
                    </w:rPr>
                    <w:t>6</w:t>
                  </w:r>
                </w:p>
              </w:tc>
            </w:tr>
            <w:tr w:rsidR="00D22D48" w14:paraId="4D7622CD" w14:textId="007AF3EA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4D0E2C67" w14:textId="63FF0E34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</w:p>
              </w:tc>
              <w:tc>
                <w:tcPr>
                  <w:tcW w:w="1165" w:type="dxa"/>
                </w:tcPr>
                <w:p w14:paraId="33CA5A3D" w14:textId="65FDBC7F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74F4A26F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8" w:type="dxa"/>
                </w:tcPr>
                <w:p w14:paraId="68087914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4" w:type="dxa"/>
                </w:tcPr>
                <w:p w14:paraId="2819DEBE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0382D6C6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07EC1454" w14:textId="1E6B17D1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D22D48" w14:paraId="201C5167" w14:textId="06D49677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4821E724" w14:textId="611FC9BD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)</w:t>
                  </w:r>
                </w:p>
              </w:tc>
              <w:tc>
                <w:tcPr>
                  <w:tcW w:w="1165" w:type="dxa"/>
                </w:tcPr>
                <w:p w14:paraId="57AD33A8" w14:textId="6CE5EA19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2AA39D3B" w14:textId="515AB94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61D3BB2C" w14:textId="2713008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12C05F8D" w14:textId="4CBEC0E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791E7285" w14:textId="7777777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  <w:tc>
                <w:tcPr>
                  <w:tcW w:w="1275" w:type="dxa"/>
                </w:tcPr>
                <w:p w14:paraId="249CF7D6" w14:textId="0D7D7935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∞</w:t>
                  </w:r>
                </w:p>
              </w:tc>
            </w:tr>
            <w:tr w:rsidR="00D22D48" w14:paraId="7D84FE5B" w14:textId="34DC8919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796BA445" w14:textId="7DE46B14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2)</w:t>
                  </w:r>
                </w:p>
              </w:tc>
              <w:tc>
                <w:tcPr>
                  <w:tcW w:w="1165" w:type="dxa"/>
                </w:tcPr>
                <w:p w14:paraId="3189F2B0" w14:textId="3945509E" w:rsidR="00D22D48" w:rsidRPr="00657476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657476"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14301B16" w14:textId="2082C54B" w:rsidR="00D22D48" w:rsidRPr="00657476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657476"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148BE9F8" w14:textId="413FA028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569B93CD" w14:textId="2CB7DA51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29820EF8" w14:textId="4D3EE3CE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657476">
                    <w:rPr>
                      <w:rFonts w:ascii="Courier New" w:hAnsi="Courier New" w:cs="Courier New"/>
                      <w:sz w:val="20"/>
                      <w:szCs w:val="20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0B8456B2" w14:textId="54A5C791" w:rsidR="00D22D48" w:rsidRPr="00657476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657476"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D22D48" w14:paraId="2840D87F" w14:textId="6EFE94E2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721EE716" w14:textId="43EB5C64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3)</w:t>
                  </w:r>
                </w:p>
              </w:tc>
              <w:tc>
                <w:tcPr>
                  <w:tcW w:w="1165" w:type="dxa"/>
                </w:tcPr>
                <w:p w14:paraId="269424EA" w14:textId="33328DCC" w:rsidR="00D22D48" w:rsidRPr="00657476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657476"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1C58EA78" w14:textId="53D78252" w:rsidR="00D22D48" w:rsidRPr="00657476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657476"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1A27BFAF" w14:textId="73B448A0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01F157FF" w14:textId="4392F3A7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22C986B0" w14:textId="6A15FD15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657476">
                    <w:rPr>
                      <w:rFonts w:ascii="Courier New" w:hAnsi="Courier New" w:cs="Courier New"/>
                      <w:sz w:val="20"/>
                      <w:szCs w:val="20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37A29CB9" w14:textId="76E5EAE7" w:rsidR="00D22D48" w:rsidRPr="00657476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657476"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D22D48" w14:paraId="3AAE3CD6" w14:textId="746335C1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5ABE4059" w14:textId="44977ECA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)</w:t>
                  </w:r>
                </w:p>
              </w:tc>
              <w:tc>
                <w:tcPr>
                  <w:tcW w:w="1165" w:type="dxa"/>
                </w:tcPr>
                <w:p w14:paraId="4FB789B9" w14:textId="3576A121" w:rsidR="00D22D48" w:rsidRPr="00657476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657476"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4F2B4D8E" w14:textId="0DAF66D9" w:rsidR="00D22D48" w:rsidRPr="00657476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657476"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4B4B2823" w14:textId="2537C681" w:rsidR="00D22D48" w:rsidRPr="00657476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657476"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1D4FA19B" w14:textId="069B3D7E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12F77773" w14:textId="1FABDD7C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657476">
                    <w:rPr>
                      <w:rFonts w:ascii="Courier New" w:hAnsi="Courier New" w:cs="Courier New"/>
                      <w:sz w:val="20"/>
                      <w:szCs w:val="20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1D121112" w14:textId="6D7188F7" w:rsidR="00D22D48" w:rsidRPr="00657476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657476"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  <w:tr w:rsidR="00D22D48" w14:paraId="29F338BE" w14:textId="59259F01" w:rsidTr="00D874E0">
              <w:trPr>
                <w:trHeight w:val="272"/>
                <w:jc w:val="center"/>
              </w:trPr>
              <w:tc>
                <w:tcPr>
                  <w:tcW w:w="963" w:type="dxa"/>
                </w:tcPr>
                <w:p w14:paraId="4960B136" w14:textId="04113A03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)</w:t>
                  </w:r>
                </w:p>
              </w:tc>
              <w:tc>
                <w:tcPr>
                  <w:tcW w:w="1165" w:type="dxa"/>
                </w:tcPr>
                <w:p w14:paraId="1D7B4BCC" w14:textId="2310368C" w:rsidR="00D22D48" w:rsidRPr="00657476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657476">
                    <w:rPr>
                      <w:rFonts w:ascii="Courier New" w:hAnsi="Courier New" w:cs="Courier New"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225" w:type="dxa"/>
                </w:tcPr>
                <w:p w14:paraId="1E178928" w14:textId="1D094B41" w:rsidR="00D22D48" w:rsidRPr="00657476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657476">
                    <w:rPr>
                      <w:rFonts w:ascii="Courier New" w:hAnsi="Courier New" w:cs="Courier New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1278" w:type="dxa"/>
                </w:tcPr>
                <w:p w14:paraId="07F59847" w14:textId="67C70147" w:rsidR="00D22D48" w:rsidRPr="00657476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657476">
                    <w:rPr>
                      <w:rFonts w:ascii="Courier New" w:hAnsi="Courier New" w:cs="Courier New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274" w:type="dxa"/>
                </w:tcPr>
                <w:p w14:paraId="73DF9FFA" w14:textId="0C92CE10" w:rsidR="00D22D48" w:rsidRPr="00657476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657476">
                    <w:rPr>
                      <w:rFonts w:ascii="Courier New" w:hAnsi="Courier New" w:cs="Courier New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1275" w:type="dxa"/>
                </w:tcPr>
                <w:p w14:paraId="65091EE6" w14:textId="3CD1B8A8" w:rsidR="00D22D48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657476">
                    <w:rPr>
                      <w:rFonts w:ascii="Courier New" w:hAnsi="Courier New" w:cs="Courier New"/>
                      <w:sz w:val="20"/>
                      <w:szCs w:val="20"/>
                    </w:rPr>
                    <w:t>4.</w:t>
                  </w:r>
                  <w:r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1275" w:type="dxa"/>
                </w:tcPr>
                <w:p w14:paraId="1351BD70" w14:textId="37A05F0C" w:rsidR="00D22D48" w:rsidRPr="00657476" w:rsidRDefault="00D22D48" w:rsidP="00CD7D50">
                  <w:pPr>
                    <w:jc w:val="both"/>
                    <w:rPr>
                      <w:rFonts w:ascii="Courier New" w:hAnsi="Courier New" w:cs="Courier New"/>
                      <w:sz w:val="20"/>
                      <w:szCs w:val="20"/>
                    </w:rPr>
                  </w:pPr>
                  <w:r w:rsidRPr="00657476">
                    <w:rPr>
                      <w:rFonts w:ascii="Courier New" w:hAnsi="Courier New" w:cs="Courier New"/>
                      <w:sz w:val="20"/>
                      <w:szCs w:val="20"/>
                    </w:rPr>
                    <w:t>5</w:t>
                  </w:r>
                </w:p>
              </w:tc>
            </w:tr>
          </w:tbl>
          <w:p w14:paraId="337B5B24" w14:textId="77777777" w:rsidR="00FA1D13" w:rsidRDefault="00FA1D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44F87AFD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оцільно було його зупинити на 3 ітерації так як нічого не змінюється</w:t>
            </w:r>
          </w:p>
          <w:p w14:paraId="0B930E56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Отже, найкоротший маршрут буде через вершини 1-3-6 з вагою 5</w:t>
            </w:r>
          </w:p>
          <w:p w14:paraId="2399A53A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8646D72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3)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ab/>
              <w:t>Вказати який з алгоритмів виконується швидше:</w:t>
            </w:r>
          </w:p>
          <w:p w14:paraId="1FC7A447" w14:textId="6AA020B3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747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Швидше виконується 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</w:p>
          <w:p w14:paraId="48F606EB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) порівняти за кількістю кроків для знаходження найкоротшого шляху;</w:t>
            </w:r>
          </w:p>
          <w:p w14:paraId="21743805" w14:textId="5E545B40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747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иконується за 5 кроків</w:t>
            </w:r>
          </w:p>
          <w:p w14:paraId="0295D8B5" w14:textId="42FB456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747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виконується за 3 кроки</w:t>
            </w:r>
          </w:p>
          <w:p w14:paraId="49A756C5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) порівняти за кількістю відвіданих вершин на кожному кроці;</w:t>
            </w:r>
          </w:p>
          <w:p w14:paraId="33B89431" w14:textId="2F20611D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747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1 кроці 3 вершини</w:t>
            </w:r>
          </w:p>
          <w:p w14:paraId="4B19F75D" w14:textId="30DB1960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747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2 кроці 4 вершини</w:t>
            </w:r>
          </w:p>
          <w:p w14:paraId="3E338347" w14:textId="3BB329AC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747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3 кроці 3 вершини</w:t>
            </w:r>
          </w:p>
          <w:p w14:paraId="59400220" w14:textId="5CCCF7F3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747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4 кроці 2 вершини</w:t>
            </w:r>
          </w:p>
          <w:p w14:paraId="079E5C78" w14:textId="612B115F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747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ідвідує на 5 кроці 1 вершину</w:t>
            </w:r>
          </w:p>
          <w:p w14:paraId="614E2F13" w14:textId="7EAA8912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747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відвідує на 3 кроці вершин</w:t>
            </w:r>
          </w:p>
          <w:p w14:paraId="0F70D0AF" w14:textId="65F74AC5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747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відвідує на 5 кроці вершин</w:t>
            </w:r>
          </w:p>
          <w:p w14:paraId="760288D0" w14:textId="562E1E35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747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Алгорит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відвідує на 5 кроці вершин</w:t>
            </w:r>
          </w:p>
          <w:p w14:paraId="5A477917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4)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Чи знайдені маршрути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однакові?</w:t>
            </w:r>
          </w:p>
          <w:p w14:paraId="02FD45FE" w14:textId="5DE457EB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747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Знайдені маршрути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однакові</w:t>
            </w:r>
          </w:p>
          <w:p w14:paraId="4972E48F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) Якщо ні, вказати які та чому;</w:t>
            </w:r>
          </w:p>
          <w:p w14:paraId="57B72023" w14:textId="08B1337B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747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Знайдені маршрути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однакові</w:t>
            </w:r>
          </w:p>
          <w:p w14:paraId="2758B58F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) Чи існують маршрути з однаковою метрикою? Які?</w:t>
            </w:r>
          </w:p>
          <w:p w14:paraId="1139F66F" w14:textId="1602FA52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747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Маршрути з однаковою метрикою не існують</w:t>
            </w:r>
          </w:p>
          <w:p w14:paraId="77AFBEBD" w14:textId="5D1D546B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Вважаючи, що коефіцієнти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вказують на пропускну здатність в Мбіт/с, знайти пропускну </w:t>
            </w:r>
            <w:r w:rsidRPr="0065747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здатність кожного шляху визначеного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та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.</w:t>
            </w:r>
          </w:p>
          <w:p w14:paraId="2C353E44" w14:textId="4A750B68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747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Пропускна здатність найкоротшого шляху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Дейкстри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становить 1 Мбіт/с</w:t>
            </w:r>
          </w:p>
          <w:p w14:paraId="11A275DF" w14:textId="29408573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747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Пропускна здатність найкоротшого шляху за алгоритмом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еллмана</w:t>
            </w:r>
            <w:proofErr w:type="spellEnd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-Форда становить 1 Мбіт/с</w:t>
            </w:r>
          </w:p>
          <w:p w14:paraId="2090A436" w14:textId="3D99E189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747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Пропускна здатність інших шляхів становитиме стільки скільки і ребро з мінімальним ваговим коефіцієнтом</w:t>
            </w:r>
          </w:p>
          <w:p w14:paraId="67F867EF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а) Які шляхи мають максимальну пропускну здатність, чому?</w:t>
            </w:r>
          </w:p>
          <w:p w14:paraId="3FB81E21" w14:textId="2218B6A4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747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Шляхи у яких використовуються ребра з максимальними вагами </w:t>
            </w:r>
            <w:proofErr w:type="spellStart"/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</w:p>
          <w:p w14:paraId="1568BDD2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б) Чи є шляхи які на якомусь відрізку мережі використовують менше половини пропускної здатності ребра?</w:t>
            </w:r>
          </w:p>
          <w:p w14:paraId="6E46CEFE" w14:textId="0C608CA8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747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На найкоротшому шляху мережі використовують менше половини пропускної здатності ребра</w:t>
            </w:r>
          </w:p>
          <w:p w14:paraId="2D7FDED6" w14:textId="77777777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в) Чи можливе одночасне існування потоків із вершини N до всіх інших із розрахованою пропускною здатністю кожного шляху? Чому?</w:t>
            </w:r>
          </w:p>
          <w:p w14:paraId="1D947543" w14:textId="7A6B687B" w:rsidR="00D22D48" w:rsidRPr="00D22D48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5747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          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Не можливе одночасне існування потоків із вершини N до всіх інших із розрахованою пропускною </w:t>
            </w:r>
            <w:r w:rsidRPr="00657476">
              <w:rPr>
                <w:rFonts w:ascii="Times New Roman" w:hAnsi="Times New Roman" w:cs="Times New Roman"/>
                <w:sz w:val="20"/>
                <w:szCs w:val="20"/>
                <w:lang w:val="ru-RU"/>
              </w:rPr>
              <w:t xml:space="preserve">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здатністю кожного шляху</w:t>
            </w:r>
          </w:p>
          <w:p w14:paraId="4B2666AB" w14:textId="466353EF" w:rsidR="00D22D48" w:rsidRPr="00F110BE" w:rsidRDefault="00D22D48" w:rsidP="00D22D48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14:paraId="5B59E44D" w14:textId="77777777" w:rsidTr="001838E5">
        <w:trPr>
          <w:trHeight w:val="2264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</w:tcPr>
          <w:p w14:paraId="1002ED65" w14:textId="2B1F42D7" w:rsidR="004B727D" w:rsidRPr="004B727D" w:rsidRDefault="00D22D48" w:rsidP="00892E5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ід час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виконання даної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лабора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орної роботи освоєно застосовування алгоритму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пошуку най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коротших шляхів та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реалізовано застосування </w:t>
            </w:r>
            <w:r w:rsidRPr="00D22D48">
              <w:rPr>
                <w:rFonts w:ascii="Times New Roman" w:hAnsi="Times New Roman" w:cs="Times New Roman"/>
                <w:sz w:val="20"/>
                <w:szCs w:val="20"/>
              </w:rPr>
              <w:t>їх в телекомунікаційних мережах.</w:t>
            </w:r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A6FAB45" w14:textId="77777777" w:rsidR="005E47C8" w:rsidRDefault="005E47C8" w:rsidP="00FC2C96">
      <w:pPr>
        <w:spacing w:after="0" w:line="240" w:lineRule="auto"/>
      </w:pPr>
      <w:r>
        <w:separator/>
      </w:r>
    </w:p>
  </w:endnote>
  <w:endnote w:type="continuationSeparator" w:id="0">
    <w:p w14:paraId="7D183865" w14:textId="77777777" w:rsidR="005E47C8" w:rsidRDefault="005E47C8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E3516D" w14:textId="77777777" w:rsidR="00657476" w:rsidRDefault="00657476">
    <w:pPr>
      <w:pStyle w:val="a5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5B039F" w14:textId="39DAB0C2" w:rsidR="001838E5" w:rsidRPr="001838E5" w:rsidRDefault="001838E5" w:rsidP="001838E5">
    <w:pPr>
      <w:pStyle w:val="a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Звіт до лабораторної роботи з курсу «</w:t>
    </w:r>
    <w:r w:rsidR="00657476">
      <w:rPr>
        <w:rFonts w:ascii="Times New Roman" w:hAnsi="Times New Roman" w:cs="Times New Roman"/>
      </w:rPr>
      <w:t>Теоретичні основи телекомунікацій</w:t>
    </w:r>
    <w:r w:rsidR="00657476">
      <w:rPr>
        <w:rFonts w:ascii="Times New Roman" w:hAnsi="Times New Roman" w:cs="Times New Roman"/>
      </w:rPr>
      <w:t>». Львів 202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E4F98B" w14:textId="77777777" w:rsidR="00657476" w:rsidRDefault="00657476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AACBC8" w14:textId="77777777" w:rsidR="005E47C8" w:rsidRDefault="005E47C8" w:rsidP="00FC2C96">
      <w:pPr>
        <w:spacing w:after="0" w:line="240" w:lineRule="auto"/>
      </w:pPr>
      <w:r>
        <w:separator/>
      </w:r>
    </w:p>
  </w:footnote>
  <w:footnote w:type="continuationSeparator" w:id="0">
    <w:p w14:paraId="6DEE6C1D" w14:textId="77777777" w:rsidR="005E47C8" w:rsidRDefault="005E47C8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8F0ACCC" w14:textId="77777777" w:rsidR="00657476" w:rsidRDefault="00657476">
    <w:pPr>
      <w:pStyle w:val="a3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89F782" w14:textId="1FA2D2AA"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  <w:bookmarkStart w:id="0" w:name="_GoBack"/>
    <w:bookmarkEnd w:id="0"/>
  </w:p>
  <w:p w14:paraId="2B534C04" w14:textId="23F834DB"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 w:firstRow="1" w:lastRow="0" w:firstColumn="1" w:lastColumn="0" w:noHBand="0" w:noVBand="1"/>
    </w:tblPr>
    <w:tblGrid>
      <w:gridCol w:w="4957"/>
      <w:gridCol w:w="2551"/>
      <w:gridCol w:w="2948"/>
    </w:tblGrid>
    <w:tr w:rsidR="001838E5" w:rsidRPr="001838E5" w14:paraId="192BA706" w14:textId="77777777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14:paraId="5CE79F11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CCE329B" w14:textId="4E2D6A43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14:paraId="4D783F92" w14:textId="5FFDD101" w:rsidR="001838E5" w:rsidRPr="001838E5" w:rsidRDefault="00DD3EAE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4</w:t>
          </w:r>
        </w:p>
      </w:tc>
    </w:tr>
    <w:tr w:rsidR="001838E5" w:rsidRPr="001838E5" w14:paraId="6C627792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3BDF31B9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C835434" w14:textId="5BB9FA3C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14:paraId="55425277" w14:textId="011F8CE1" w:rsidR="001838E5" w:rsidRPr="00657476" w:rsidRDefault="00657476">
          <w:pPr>
            <w:pStyle w:val="a3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-3</w:t>
          </w:r>
          <w:r>
            <w:rPr>
              <w:rFonts w:ascii="Times New Roman" w:hAnsi="Times New Roman" w:cs="Times New Roman"/>
              <w:sz w:val="24"/>
              <w:szCs w:val="24"/>
              <w:lang w:val="en-US"/>
            </w:rPr>
            <w:t>3</w:t>
          </w:r>
        </w:p>
      </w:tc>
    </w:tr>
    <w:tr w:rsidR="001838E5" w:rsidRPr="001838E5" w14:paraId="6EAB64CB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1891FBCD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375A058" w14:textId="2CD8A721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14:paraId="429524A3" w14:textId="2D26C8F5" w:rsidR="001838E5" w:rsidRPr="00657476" w:rsidRDefault="00657476">
          <w:pPr>
            <w:pStyle w:val="a3"/>
            <w:rPr>
              <w:rFonts w:ascii="Times New Roman" w:hAnsi="Times New Roman" w:cs="Times New Roman"/>
              <w:sz w:val="24"/>
              <w:szCs w:val="24"/>
              <w:lang w:val="en-US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Данилов Ю.В.</w:t>
          </w:r>
        </w:p>
      </w:tc>
    </w:tr>
    <w:tr w:rsidR="001838E5" w:rsidRPr="001838E5" w14:paraId="0249A540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4046A8F2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1CC26A6" w14:textId="1EFEA5D8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14:paraId="3FF3AD3C" w14:textId="3B6A2F6D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1838E5">
            <w:rPr>
              <w:rFonts w:ascii="Times New Roman" w:hAnsi="Times New Roman" w:cs="Times New Roman"/>
              <w:sz w:val="24"/>
              <w:szCs w:val="24"/>
            </w:rPr>
            <w:t>Бугиль</w:t>
          </w:r>
          <w:proofErr w:type="spellEnd"/>
          <w:r w:rsidRPr="001838E5">
            <w:rPr>
              <w:rFonts w:ascii="Times New Roman" w:hAnsi="Times New Roman" w:cs="Times New Roman"/>
              <w:sz w:val="24"/>
              <w:szCs w:val="24"/>
            </w:rPr>
            <w:t> Б.А.</w:t>
          </w:r>
        </w:p>
      </w:tc>
    </w:tr>
  </w:tbl>
  <w:p w14:paraId="3505D125" w14:textId="77777777"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E303AEC" w14:textId="77777777" w:rsidR="00657476" w:rsidRDefault="00657476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838E5"/>
    <w:rsid w:val="00201FD7"/>
    <w:rsid w:val="002862CB"/>
    <w:rsid w:val="002A5145"/>
    <w:rsid w:val="002B5404"/>
    <w:rsid w:val="00425504"/>
    <w:rsid w:val="004B727D"/>
    <w:rsid w:val="00510EB8"/>
    <w:rsid w:val="005562EC"/>
    <w:rsid w:val="005E47C8"/>
    <w:rsid w:val="0060550E"/>
    <w:rsid w:val="00631A8B"/>
    <w:rsid w:val="00657476"/>
    <w:rsid w:val="007B21AE"/>
    <w:rsid w:val="007F052A"/>
    <w:rsid w:val="007F4826"/>
    <w:rsid w:val="00831306"/>
    <w:rsid w:val="00844E00"/>
    <w:rsid w:val="00892E53"/>
    <w:rsid w:val="00A96F13"/>
    <w:rsid w:val="00B11241"/>
    <w:rsid w:val="00C82772"/>
    <w:rsid w:val="00CD7D50"/>
    <w:rsid w:val="00D22D48"/>
    <w:rsid w:val="00D61AA3"/>
    <w:rsid w:val="00DD3EAE"/>
    <w:rsid w:val="00EF0C82"/>
    <w:rsid w:val="00F110BE"/>
    <w:rsid w:val="00FA1D13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63D7BC"/>
  <w15:chartTrackingRefBased/>
  <w15:docId w15:val="{DDF03DBC-5028-43F4-9284-ECA26D402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і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і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6BA629-5A12-4157-B46A-B51D4926C8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270</Words>
  <Characters>1295</Characters>
  <Application>Microsoft Office Word</Application>
  <DocSecurity>0</DocSecurity>
  <Lines>10</Lines>
  <Paragraphs>7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5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Юрій Данилов</cp:lastModifiedBy>
  <cp:revision>2</cp:revision>
  <dcterms:created xsi:type="dcterms:W3CDTF">2020-05-22T08:54:00Z</dcterms:created>
  <dcterms:modified xsi:type="dcterms:W3CDTF">2020-05-22T08:54:00Z</dcterms:modified>
</cp:coreProperties>
</file>